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524B" w:rsidRDefault="006C34B4" w:rsidP="00F54565">
      <w:pPr>
        <w:pStyle w:val="Heading2"/>
        <w:jc w:val="center"/>
      </w:pPr>
      <w:proofErr w:type="gramStart"/>
      <w:r>
        <w:t>6</w:t>
      </w:r>
      <w:r w:rsidR="0084524B">
        <w:t>TOP BENEFITS OF ADOPTING CLOUD STORAGE FOR YOUR BUSINESS DATA.</w:t>
      </w:r>
      <w:proofErr w:type="gramEnd"/>
    </w:p>
    <w:p w:rsidR="00F54565" w:rsidRPr="00F54565" w:rsidRDefault="00F54565" w:rsidP="00F54565"/>
    <w:p w:rsidR="00C7225B" w:rsidRDefault="00FB4437">
      <w:pPr>
        <w:rPr>
          <w:sz w:val="20"/>
          <w:szCs w:val="20"/>
        </w:rPr>
      </w:pPr>
      <w:r>
        <w:rPr>
          <w:sz w:val="20"/>
          <w:szCs w:val="20"/>
        </w:rPr>
        <w:t>If you’re looking at comprehensive cloud storage &amp; backup for your business data &amp; want complete control of data accessibility</w:t>
      </w:r>
      <w:r w:rsidR="00577AE6">
        <w:rPr>
          <w:sz w:val="20"/>
          <w:szCs w:val="20"/>
        </w:rPr>
        <w:t xml:space="preserve">, cloud storage is the most viable solution. </w:t>
      </w:r>
      <w:r w:rsidR="008A7FBB">
        <w:rPr>
          <w:sz w:val="20"/>
          <w:szCs w:val="20"/>
        </w:rPr>
        <w:t xml:space="preserve">It also helps business owners scale storage capacities quickly based on business </w:t>
      </w:r>
      <w:r w:rsidR="00533850">
        <w:rPr>
          <w:sz w:val="20"/>
          <w:szCs w:val="20"/>
        </w:rPr>
        <w:t xml:space="preserve">needs. </w:t>
      </w:r>
    </w:p>
    <w:p w:rsidR="00B220A2" w:rsidRDefault="00300404">
      <w:pPr>
        <w:rPr>
          <w:sz w:val="20"/>
          <w:szCs w:val="20"/>
        </w:rPr>
      </w:pPr>
      <w:r>
        <w:rPr>
          <w:sz w:val="20"/>
          <w:szCs w:val="20"/>
        </w:rPr>
        <w:t>Cloud storage is one of the most prominent &amp; popular data management solutions for small-to-medium businesses, and it also extends to large enterprise</w:t>
      </w:r>
      <w:r w:rsidR="009F4E3F">
        <w:rPr>
          <w:sz w:val="20"/>
          <w:szCs w:val="20"/>
        </w:rPr>
        <w:t>s</w:t>
      </w:r>
      <w:r>
        <w:rPr>
          <w:sz w:val="20"/>
          <w:szCs w:val="20"/>
        </w:rPr>
        <w:t xml:space="preserve">. </w:t>
      </w:r>
      <w:r w:rsidR="009F4E3F">
        <w:rPr>
          <w:sz w:val="20"/>
          <w:szCs w:val="20"/>
        </w:rPr>
        <w:t xml:space="preserve">This helps </w:t>
      </w:r>
      <w:r w:rsidR="00981DC5">
        <w:rPr>
          <w:sz w:val="20"/>
          <w:szCs w:val="20"/>
        </w:rPr>
        <w:t xml:space="preserve">business owners reduce operating costs, enhance scalability, </w:t>
      </w:r>
      <w:r w:rsidR="00D17DFD">
        <w:rPr>
          <w:sz w:val="20"/>
          <w:szCs w:val="20"/>
        </w:rPr>
        <w:t>mitigate the need for physical hardware, and leverage remote access.</w:t>
      </w:r>
      <w:r w:rsidR="007B6D20">
        <w:rPr>
          <w:sz w:val="20"/>
          <w:szCs w:val="20"/>
        </w:rPr>
        <w:t xml:space="preserve"> Data security is one of the key features </w:t>
      </w:r>
      <w:r w:rsidR="00B220A2">
        <w:rPr>
          <w:sz w:val="20"/>
          <w:szCs w:val="20"/>
        </w:rPr>
        <w:t>of cloud storage to protect data against security breaches.</w:t>
      </w:r>
    </w:p>
    <w:p w:rsidR="00871D2F" w:rsidRDefault="00CA670B">
      <w:pPr>
        <w:rPr>
          <w:sz w:val="20"/>
          <w:szCs w:val="20"/>
        </w:rPr>
      </w:pPr>
      <w:r>
        <w:rPr>
          <w:sz w:val="20"/>
          <w:szCs w:val="20"/>
        </w:rPr>
        <w:t xml:space="preserve">Cloud storage is a sophisticated </w:t>
      </w:r>
      <w:r w:rsidR="00EA09F9">
        <w:rPr>
          <w:sz w:val="20"/>
          <w:szCs w:val="20"/>
        </w:rPr>
        <w:t xml:space="preserve">model for data storage used by individuals, groups, and businesses. </w:t>
      </w:r>
      <w:r w:rsidR="009F4AB4">
        <w:rPr>
          <w:sz w:val="20"/>
          <w:szCs w:val="20"/>
        </w:rPr>
        <w:t xml:space="preserve">Data is stored on remote servers located at various data centers </w:t>
      </w:r>
      <w:r w:rsidR="00200142">
        <w:rPr>
          <w:sz w:val="20"/>
          <w:szCs w:val="20"/>
        </w:rPr>
        <w:t xml:space="preserve">accessible from any location in the world. </w:t>
      </w:r>
      <w:r w:rsidR="001C53B9">
        <w:rPr>
          <w:sz w:val="20"/>
          <w:szCs w:val="20"/>
        </w:rPr>
        <w:t xml:space="preserve">Storing data on remote servers helps reduce IT demands for your business. </w:t>
      </w:r>
    </w:p>
    <w:p w:rsidR="00E20F3B" w:rsidRDefault="00E133E1">
      <w:pPr>
        <w:rPr>
          <w:sz w:val="20"/>
          <w:szCs w:val="20"/>
        </w:rPr>
      </w:pPr>
      <w:r>
        <w:rPr>
          <w:sz w:val="20"/>
          <w:szCs w:val="20"/>
        </w:rPr>
        <w:t xml:space="preserve">There are various advantages of using cloud storage </w:t>
      </w:r>
      <w:r w:rsidR="00F80155">
        <w:rPr>
          <w:sz w:val="20"/>
          <w:szCs w:val="20"/>
        </w:rPr>
        <w:t>that ha</w:t>
      </w:r>
      <w:r w:rsidR="00E20F3B">
        <w:rPr>
          <w:sz w:val="20"/>
          <w:szCs w:val="20"/>
        </w:rPr>
        <w:t>s</w:t>
      </w:r>
      <w:r w:rsidR="00F80155">
        <w:rPr>
          <w:sz w:val="20"/>
          <w:szCs w:val="20"/>
        </w:rPr>
        <w:t xml:space="preserve"> made it a top choice for the modern business owner.</w:t>
      </w:r>
      <w:r w:rsidR="00016F4F">
        <w:rPr>
          <w:sz w:val="20"/>
          <w:szCs w:val="20"/>
        </w:rPr>
        <w:t xml:space="preserve"> Since the last decade, it is estimated that the cloud storage industry has seen an </w:t>
      </w:r>
      <w:proofErr w:type="spellStart"/>
      <w:r w:rsidR="00016F4F">
        <w:rPr>
          <w:sz w:val="20"/>
          <w:szCs w:val="20"/>
        </w:rPr>
        <w:t>upcurve</w:t>
      </w:r>
      <w:proofErr w:type="spellEnd"/>
      <w:r w:rsidR="00016F4F">
        <w:rPr>
          <w:sz w:val="20"/>
          <w:szCs w:val="20"/>
        </w:rPr>
        <w:t xml:space="preserve"> of more than 3.5 billion dollars. </w:t>
      </w:r>
    </w:p>
    <w:p w:rsidR="005C1283" w:rsidRDefault="00C80FC9">
      <w:pPr>
        <w:rPr>
          <w:sz w:val="20"/>
          <w:szCs w:val="20"/>
        </w:rPr>
      </w:pPr>
      <w:r>
        <w:rPr>
          <w:sz w:val="20"/>
          <w:szCs w:val="20"/>
        </w:rPr>
        <w:t xml:space="preserve">At </w:t>
      </w:r>
      <w:proofErr w:type="spellStart"/>
      <w:r w:rsidRPr="00F54565">
        <w:rPr>
          <w:b/>
          <w:i/>
          <w:sz w:val="20"/>
          <w:szCs w:val="20"/>
        </w:rPr>
        <w:t>iFCloud</w:t>
      </w:r>
      <w:proofErr w:type="spellEnd"/>
      <w:r>
        <w:rPr>
          <w:sz w:val="20"/>
          <w:szCs w:val="20"/>
        </w:rPr>
        <w:t xml:space="preserve">, we enable individuals and businesses with a comprehensive suite of cloud storage </w:t>
      </w:r>
      <w:r w:rsidR="00D25E46">
        <w:rPr>
          <w:sz w:val="20"/>
          <w:szCs w:val="20"/>
        </w:rPr>
        <w:t xml:space="preserve">solutions </w:t>
      </w:r>
      <w:r w:rsidR="00F2120E">
        <w:rPr>
          <w:sz w:val="20"/>
          <w:szCs w:val="20"/>
        </w:rPr>
        <w:t>to fit specific needs.</w:t>
      </w:r>
    </w:p>
    <w:p w:rsidR="00E46732" w:rsidRDefault="00E46732" w:rsidP="00D373BF">
      <w:pPr>
        <w:pStyle w:val="Heading2"/>
      </w:pPr>
      <w:r w:rsidRPr="00E46732">
        <w:t>TOP REASONS TO ADOPT CLOUD STORAGE</w:t>
      </w:r>
    </w:p>
    <w:p w:rsidR="00D373BF" w:rsidRPr="00D373BF" w:rsidRDefault="00D373BF" w:rsidP="00D373BF"/>
    <w:p w:rsidR="003754AC" w:rsidRDefault="002E6A0E" w:rsidP="002E6A0E">
      <w:pPr>
        <w:pStyle w:val="Heading5"/>
      </w:pPr>
      <w:r w:rsidRPr="002E6A0E">
        <w:t xml:space="preserve">CUT BACK ON UNNECESSARY OPERATING COSTS </w:t>
      </w:r>
    </w:p>
    <w:p w:rsidR="00AA78A0" w:rsidRDefault="00977C8F" w:rsidP="002E6A0E">
      <w:pPr>
        <w:rPr>
          <w:sz w:val="20"/>
          <w:szCs w:val="20"/>
        </w:rPr>
      </w:pPr>
      <w:r>
        <w:rPr>
          <w:sz w:val="20"/>
          <w:szCs w:val="20"/>
        </w:rPr>
        <w:t xml:space="preserve">Users and businesses can </w:t>
      </w:r>
      <w:bookmarkStart w:id="0" w:name="_GoBack"/>
      <w:bookmarkEnd w:id="0"/>
      <w:r>
        <w:rPr>
          <w:sz w:val="20"/>
          <w:szCs w:val="20"/>
        </w:rPr>
        <w:t>dram</w:t>
      </w:r>
      <w:r w:rsidR="00156721">
        <w:rPr>
          <w:sz w:val="20"/>
          <w:szCs w:val="20"/>
        </w:rPr>
        <w:t>a</w:t>
      </w:r>
      <w:r>
        <w:rPr>
          <w:sz w:val="20"/>
          <w:szCs w:val="20"/>
        </w:rPr>
        <w:t>tically cut down on operating c</w:t>
      </w:r>
      <w:r w:rsidR="00E36590">
        <w:rPr>
          <w:sz w:val="20"/>
          <w:szCs w:val="20"/>
        </w:rPr>
        <w:t>o</w:t>
      </w:r>
      <w:r w:rsidR="00FF669F">
        <w:rPr>
          <w:sz w:val="20"/>
          <w:szCs w:val="20"/>
        </w:rPr>
        <w:t>sts by selecting tailored cloud storage plans.</w:t>
      </w:r>
      <w:r w:rsidR="00383B4E">
        <w:rPr>
          <w:sz w:val="20"/>
          <w:szCs w:val="20"/>
        </w:rPr>
        <w:t xml:space="preserve"> Cloud storage enables</w:t>
      </w:r>
      <w:r w:rsidR="00073AED">
        <w:rPr>
          <w:sz w:val="20"/>
          <w:szCs w:val="20"/>
        </w:rPr>
        <w:t xml:space="preserve"> business owners</w:t>
      </w:r>
      <w:r w:rsidR="00881344">
        <w:rPr>
          <w:sz w:val="20"/>
          <w:szCs w:val="20"/>
        </w:rPr>
        <w:t xml:space="preserve"> with</w:t>
      </w:r>
      <w:r w:rsidR="001227FB">
        <w:rPr>
          <w:sz w:val="20"/>
          <w:szCs w:val="20"/>
        </w:rPr>
        <w:t xml:space="preserve">significant benefits </w:t>
      </w:r>
      <w:r w:rsidR="00383B4E">
        <w:rPr>
          <w:sz w:val="20"/>
          <w:szCs w:val="20"/>
        </w:rPr>
        <w:t>by mitigating unnecessary investments on server purchase</w:t>
      </w:r>
      <w:r w:rsidR="00EE013F">
        <w:rPr>
          <w:sz w:val="20"/>
          <w:szCs w:val="20"/>
        </w:rPr>
        <w:t>s</w:t>
      </w:r>
      <w:r w:rsidR="00AC0C70">
        <w:rPr>
          <w:sz w:val="20"/>
          <w:szCs w:val="20"/>
        </w:rPr>
        <w:t xml:space="preserve">, other hardware, etc. </w:t>
      </w:r>
      <w:r w:rsidR="009F51EF">
        <w:rPr>
          <w:sz w:val="20"/>
          <w:szCs w:val="20"/>
        </w:rPr>
        <w:t>This can be extremely beneficial</w:t>
      </w:r>
      <w:r w:rsidR="00EE013F">
        <w:rPr>
          <w:sz w:val="20"/>
          <w:szCs w:val="20"/>
        </w:rPr>
        <w:t xml:space="preserve"> for small-medium sized businesses.</w:t>
      </w:r>
    </w:p>
    <w:p w:rsidR="00302498" w:rsidRDefault="00AA78A0" w:rsidP="002E6A0E">
      <w:pPr>
        <w:rPr>
          <w:sz w:val="20"/>
          <w:szCs w:val="20"/>
        </w:rPr>
      </w:pPr>
      <w:r>
        <w:rPr>
          <w:sz w:val="20"/>
          <w:szCs w:val="20"/>
        </w:rPr>
        <w:t xml:space="preserve">The adoption of cloud storage reduces monthly maintenance &amp; enables a scalable solution </w:t>
      </w:r>
      <w:r w:rsidR="007B13D4">
        <w:rPr>
          <w:sz w:val="20"/>
          <w:szCs w:val="20"/>
        </w:rPr>
        <w:t>for users and businesses.</w:t>
      </w:r>
      <w:r w:rsidR="00B302A3">
        <w:rPr>
          <w:sz w:val="20"/>
          <w:szCs w:val="20"/>
        </w:rPr>
        <w:t xml:space="preserve"> Users can significantly enhance cloud storage</w:t>
      </w:r>
      <w:r w:rsidR="00756E95">
        <w:rPr>
          <w:sz w:val="20"/>
          <w:szCs w:val="20"/>
        </w:rPr>
        <w:t xml:space="preserve"> capacity without buying extra servers or hardware. </w:t>
      </w:r>
    </w:p>
    <w:p w:rsidR="00302498" w:rsidRDefault="00302498" w:rsidP="002E6A0E">
      <w:pPr>
        <w:rPr>
          <w:b/>
          <w:sz w:val="20"/>
          <w:szCs w:val="20"/>
        </w:rPr>
      </w:pPr>
      <w:proofErr w:type="spellStart"/>
      <w:proofErr w:type="gramStart"/>
      <w:r w:rsidRPr="00BF0E41">
        <w:rPr>
          <w:b/>
          <w:sz w:val="20"/>
          <w:szCs w:val="20"/>
        </w:rPr>
        <w:t>iFCloud</w:t>
      </w:r>
      <w:proofErr w:type="spellEnd"/>
      <w:proofErr w:type="gramEnd"/>
      <w:r w:rsidRPr="00BF0E41">
        <w:rPr>
          <w:b/>
          <w:sz w:val="20"/>
          <w:szCs w:val="20"/>
        </w:rPr>
        <w:t xml:space="preserve"> Benefits :</w:t>
      </w:r>
    </w:p>
    <w:p w:rsidR="00BF0E41" w:rsidRDefault="00C25AF0" w:rsidP="00023D51">
      <w:pPr>
        <w:pStyle w:val="ListParagraph"/>
        <w:numPr>
          <w:ilvl w:val="0"/>
          <w:numId w:val="1"/>
        </w:numPr>
        <w:rPr>
          <w:sz w:val="20"/>
          <w:szCs w:val="20"/>
        </w:rPr>
      </w:pPr>
      <w:r w:rsidRPr="00023D51">
        <w:rPr>
          <w:sz w:val="20"/>
          <w:szCs w:val="20"/>
        </w:rPr>
        <w:t>50 GB to u</w:t>
      </w:r>
      <w:r w:rsidR="00312F00" w:rsidRPr="00023D51">
        <w:rPr>
          <w:sz w:val="20"/>
          <w:szCs w:val="20"/>
        </w:rPr>
        <w:t xml:space="preserve">nlimited storage </w:t>
      </w:r>
    </w:p>
    <w:p w:rsidR="00023D51" w:rsidRDefault="0051433A" w:rsidP="00023D51">
      <w:pPr>
        <w:pStyle w:val="ListParagraph"/>
        <w:numPr>
          <w:ilvl w:val="0"/>
          <w:numId w:val="1"/>
        </w:numPr>
        <w:rPr>
          <w:sz w:val="20"/>
          <w:szCs w:val="20"/>
        </w:rPr>
      </w:pPr>
      <w:r>
        <w:rPr>
          <w:sz w:val="20"/>
          <w:szCs w:val="20"/>
        </w:rPr>
        <w:t>Unlimited collaborators</w:t>
      </w:r>
    </w:p>
    <w:p w:rsidR="0051433A" w:rsidRDefault="0051433A" w:rsidP="00023D51">
      <w:pPr>
        <w:pStyle w:val="ListParagraph"/>
        <w:numPr>
          <w:ilvl w:val="0"/>
          <w:numId w:val="1"/>
        </w:numPr>
        <w:rPr>
          <w:sz w:val="20"/>
          <w:szCs w:val="20"/>
        </w:rPr>
      </w:pPr>
      <w:r>
        <w:rPr>
          <w:sz w:val="20"/>
          <w:szCs w:val="20"/>
        </w:rPr>
        <w:t>Desktop &amp; Mobile access</w:t>
      </w:r>
    </w:p>
    <w:p w:rsidR="0051433A" w:rsidRDefault="0051433A" w:rsidP="00023D51">
      <w:pPr>
        <w:pStyle w:val="ListParagraph"/>
        <w:numPr>
          <w:ilvl w:val="0"/>
          <w:numId w:val="1"/>
        </w:numPr>
        <w:rPr>
          <w:sz w:val="20"/>
          <w:szCs w:val="20"/>
        </w:rPr>
      </w:pPr>
      <w:r>
        <w:rPr>
          <w:sz w:val="20"/>
          <w:szCs w:val="20"/>
        </w:rPr>
        <w:t>Affordable download data cost</w:t>
      </w:r>
    </w:p>
    <w:p w:rsidR="0051433A" w:rsidRPr="0023151A" w:rsidRDefault="00F24B42" w:rsidP="00176578">
      <w:pPr>
        <w:pStyle w:val="Heading5"/>
      </w:pPr>
      <w:r>
        <w:t>MITIGATE</w:t>
      </w:r>
      <w:r w:rsidR="00176578">
        <w:t xml:space="preserve"> PHYSICAL HARDWARE </w:t>
      </w:r>
    </w:p>
    <w:p w:rsidR="009D50BD" w:rsidRDefault="00E57478" w:rsidP="002E6A0E">
      <w:pPr>
        <w:rPr>
          <w:sz w:val="20"/>
          <w:szCs w:val="20"/>
        </w:rPr>
      </w:pPr>
      <w:r>
        <w:rPr>
          <w:sz w:val="20"/>
          <w:szCs w:val="20"/>
        </w:rPr>
        <w:t>Another crucial advanta</w:t>
      </w:r>
      <w:r w:rsidR="004553CE">
        <w:rPr>
          <w:sz w:val="20"/>
          <w:szCs w:val="20"/>
        </w:rPr>
        <w:t xml:space="preserve">ge of cloud storage </w:t>
      </w:r>
      <w:r w:rsidR="006C2966">
        <w:rPr>
          <w:sz w:val="20"/>
          <w:szCs w:val="20"/>
        </w:rPr>
        <w:t xml:space="preserve">is </w:t>
      </w:r>
      <w:proofErr w:type="gramStart"/>
      <w:r w:rsidR="006C2966">
        <w:rPr>
          <w:sz w:val="20"/>
          <w:szCs w:val="20"/>
        </w:rPr>
        <w:t>it’s</w:t>
      </w:r>
      <w:proofErr w:type="gramEnd"/>
      <w:r w:rsidR="006C2966">
        <w:rPr>
          <w:sz w:val="20"/>
          <w:szCs w:val="20"/>
        </w:rPr>
        <w:t xml:space="preserve"> potential to reduce </w:t>
      </w:r>
      <w:r w:rsidR="006077A8">
        <w:rPr>
          <w:sz w:val="20"/>
          <w:szCs w:val="20"/>
        </w:rPr>
        <w:t xml:space="preserve">the </w:t>
      </w:r>
      <w:r w:rsidR="006C2966">
        <w:rPr>
          <w:sz w:val="20"/>
          <w:szCs w:val="20"/>
        </w:rPr>
        <w:t>high carbon footprint</w:t>
      </w:r>
      <w:r w:rsidR="006077A8">
        <w:rPr>
          <w:sz w:val="20"/>
          <w:szCs w:val="20"/>
        </w:rPr>
        <w:t xml:space="preserve"> by reducing physical st</w:t>
      </w:r>
      <w:r w:rsidR="009A54E4">
        <w:rPr>
          <w:sz w:val="20"/>
          <w:szCs w:val="20"/>
        </w:rPr>
        <w:t>orage devices for data storage. Onsite infrastructure or hardware can take up a significant amount of space</w:t>
      </w:r>
      <w:r w:rsidR="00866ED7">
        <w:rPr>
          <w:sz w:val="20"/>
          <w:szCs w:val="20"/>
        </w:rPr>
        <w:t xml:space="preserve"> fo</w:t>
      </w:r>
      <w:r w:rsidR="009D50BD">
        <w:rPr>
          <w:sz w:val="20"/>
          <w:szCs w:val="20"/>
        </w:rPr>
        <w:t>r small-medium sized businesses-that includes heavy power and cooling systems.</w:t>
      </w:r>
    </w:p>
    <w:p w:rsidR="002F094B" w:rsidRDefault="00516C22" w:rsidP="002E6A0E">
      <w:pPr>
        <w:rPr>
          <w:sz w:val="20"/>
          <w:szCs w:val="20"/>
        </w:rPr>
      </w:pPr>
      <w:r>
        <w:rPr>
          <w:sz w:val="20"/>
          <w:szCs w:val="20"/>
        </w:rPr>
        <w:t>If your infrastructure does not have the right kind of space</w:t>
      </w:r>
      <w:r w:rsidR="00E67017">
        <w:rPr>
          <w:sz w:val="20"/>
          <w:szCs w:val="20"/>
        </w:rPr>
        <w:t xml:space="preserve"> to host a private server stack, then cloud sto</w:t>
      </w:r>
      <w:r w:rsidR="000F158E">
        <w:rPr>
          <w:sz w:val="20"/>
          <w:szCs w:val="20"/>
        </w:rPr>
        <w:t>r</w:t>
      </w:r>
      <w:r w:rsidR="007177C6">
        <w:rPr>
          <w:sz w:val="20"/>
          <w:szCs w:val="20"/>
        </w:rPr>
        <w:t>age is a great solution to reduce energy consumption</w:t>
      </w:r>
      <w:r w:rsidR="002F094B">
        <w:rPr>
          <w:sz w:val="20"/>
          <w:szCs w:val="20"/>
        </w:rPr>
        <w:t>.</w:t>
      </w:r>
    </w:p>
    <w:p w:rsidR="00EA3EA4" w:rsidRDefault="00EA3EA4" w:rsidP="00EA3EA4">
      <w:pPr>
        <w:rPr>
          <w:b/>
          <w:sz w:val="20"/>
          <w:szCs w:val="20"/>
        </w:rPr>
      </w:pPr>
      <w:proofErr w:type="spellStart"/>
      <w:proofErr w:type="gramStart"/>
      <w:r w:rsidRPr="00BF0E41">
        <w:rPr>
          <w:b/>
          <w:sz w:val="20"/>
          <w:szCs w:val="20"/>
        </w:rPr>
        <w:lastRenderedPageBreak/>
        <w:t>iFCloud</w:t>
      </w:r>
      <w:proofErr w:type="spellEnd"/>
      <w:proofErr w:type="gramEnd"/>
      <w:r w:rsidRPr="00BF0E41">
        <w:rPr>
          <w:b/>
          <w:sz w:val="20"/>
          <w:szCs w:val="20"/>
        </w:rPr>
        <w:t xml:space="preserve"> Benefits :</w:t>
      </w:r>
    </w:p>
    <w:p w:rsidR="00EA3EA4" w:rsidRDefault="00EA3EA4" w:rsidP="00EA3EA4">
      <w:pPr>
        <w:pStyle w:val="ListParagraph"/>
        <w:numPr>
          <w:ilvl w:val="0"/>
          <w:numId w:val="1"/>
        </w:numPr>
        <w:rPr>
          <w:sz w:val="20"/>
          <w:szCs w:val="20"/>
        </w:rPr>
      </w:pPr>
      <w:r w:rsidRPr="00023D51">
        <w:rPr>
          <w:sz w:val="20"/>
          <w:szCs w:val="20"/>
        </w:rPr>
        <w:t xml:space="preserve">50 GB to unlimited storage </w:t>
      </w:r>
    </w:p>
    <w:p w:rsidR="00EA3EA4" w:rsidRDefault="00EA3EA4" w:rsidP="00EA3EA4">
      <w:pPr>
        <w:pStyle w:val="ListParagraph"/>
        <w:numPr>
          <w:ilvl w:val="0"/>
          <w:numId w:val="1"/>
        </w:numPr>
        <w:rPr>
          <w:sz w:val="20"/>
          <w:szCs w:val="20"/>
        </w:rPr>
      </w:pPr>
      <w:r>
        <w:rPr>
          <w:sz w:val="20"/>
          <w:szCs w:val="20"/>
        </w:rPr>
        <w:t>Unlimited collaborators</w:t>
      </w:r>
    </w:p>
    <w:p w:rsidR="00EA3EA4" w:rsidRDefault="00EA3EA4" w:rsidP="00EA3EA4">
      <w:pPr>
        <w:pStyle w:val="ListParagraph"/>
        <w:numPr>
          <w:ilvl w:val="0"/>
          <w:numId w:val="1"/>
        </w:numPr>
        <w:rPr>
          <w:sz w:val="20"/>
          <w:szCs w:val="20"/>
        </w:rPr>
      </w:pPr>
      <w:r>
        <w:rPr>
          <w:sz w:val="20"/>
          <w:szCs w:val="20"/>
        </w:rPr>
        <w:t>Desktop &amp; Mobile access</w:t>
      </w:r>
    </w:p>
    <w:p w:rsidR="00EA3EA4" w:rsidRDefault="00EA3EA4" w:rsidP="00EA3EA4">
      <w:pPr>
        <w:pStyle w:val="ListParagraph"/>
        <w:numPr>
          <w:ilvl w:val="0"/>
          <w:numId w:val="1"/>
        </w:numPr>
        <w:rPr>
          <w:sz w:val="20"/>
          <w:szCs w:val="20"/>
        </w:rPr>
      </w:pPr>
      <w:r>
        <w:rPr>
          <w:sz w:val="20"/>
          <w:szCs w:val="20"/>
        </w:rPr>
        <w:t>Affordable download data cost</w:t>
      </w:r>
    </w:p>
    <w:p w:rsidR="00EA3EA4" w:rsidRDefault="00EA3EA4" w:rsidP="00EA3EA4">
      <w:pPr>
        <w:pStyle w:val="ListParagraph"/>
        <w:numPr>
          <w:ilvl w:val="0"/>
          <w:numId w:val="1"/>
        </w:numPr>
        <w:rPr>
          <w:sz w:val="20"/>
          <w:szCs w:val="20"/>
        </w:rPr>
      </w:pPr>
      <w:r>
        <w:rPr>
          <w:sz w:val="20"/>
          <w:szCs w:val="20"/>
        </w:rPr>
        <w:t>User Management</w:t>
      </w:r>
    </w:p>
    <w:p w:rsidR="00EA3EA4" w:rsidRDefault="00EA3EA4" w:rsidP="00EA3EA4">
      <w:pPr>
        <w:pStyle w:val="ListParagraph"/>
        <w:numPr>
          <w:ilvl w:val="0"/>
          <w:numId w:val="1"/>
        </w:numPr>
        <w:rPr>
          <w:sz w:val="20"/>
          <w:szCs w:val="20"/>
        </w:rPr>
      </w:pPr>
      <w:r>
        <w:rPr>
          <w:sz w:val="20"/>
          <w:szCs w:val="20"/>
        </w:rPr>
        <w:t>Full user activity tracking</w:t>
      </w:r>
    </w:p>
    <w:p w:rsidR="004712DC" w:rsidRDefault="001D7C0E" w:rsidP="001D7C0E">
      <w:pPr>
        <w:pStyle w:val="Heading6"/>
      </w:pPr>
      <w:r>
        <w:t xml:space="preserve">REMOTE DATA ACCESS </w:t>
      </w:r>
    </w:p>
    <w:p w:rsidR="004B473A" w:rsidRDefault="00EA3EA4" w:rsidP="001D7C0E">
      <w:pPr>
        <w:rPr>
          <w:sz w:val="20"/>
          <w:szCs w:val="20"/>
        </w:rPr>
      </w:pPr>
      <w:r>
        <w:rPr>
          <w:sz w:val="20"/>
          <w:szCs w:val="20"/>
        </w:rPr>
        <w:t xml:space="preserve">If your business operates out of the office, then cloud storage provides significant benefits </w:t>
      </w:r>
      <w:r w:rsidR="001658E3">
        <w:rPr>
          <w:sz w:val="20"/>
          <w:szCs w:val="20"/>
        </w:rPr>
        <w:t>to store, access, and share data with distributed teams.</w:t>
      </w:r>
      <w:r w:rsidR="00A23B23">
        <w:rPr>
          <w:sz w:val="20"/>
          <w:szCs w:val="20"/>
        </w:rPr>
        <w:t xml:space="preserve"> The ability to access data from anywhere in the world through an internet connection and web-browser offers exceptional flexibility with high bandwidth &amp; remote access.</w:t>
      </w:r>
      <w:r w:rsidR="004B473A">
        <w:rPr>
          <w:sz w:val="20"/>
          <w:szCs w:val="20"/>
        </w:rPr>
        <w:t xml:space="preserve"> A hybrid cloud solution </w:t>
      </w:r>
      <w:r w:rsidR="00A4268E">
        <w:rPr>
          <w:sz w:val="20"/>
          <w:szCs w:val="20"/>
        </w:rPr>
        <w:t xml:space="preserve">of a public and private cloud can be leveraged for enhanced performance &amp; security </w:t>
      </w:r>
      <w:r w:rsidR="00C85EE6">
        <w:rPr>
          <w:sz w:val="20"/>
          <w:szCs w:val="20"/>
        </w:rPr>
        <w:t>to store, access, and share business data</w:t>
      </w:r>
      <w:r w:rsidR="008816F8">
        <w:rPr>
          <w:sz w:val="20"/>
          <w:szCs w:val="20"/>
        </w:rPr>
        <w:t>.</w:t>
      </w:r>
    </w:p>
    <w:p w:rsidR="004B473A" w:rsidRDefault="004B473A" w:rsidP="004B473A">
      <w:pPr>
        <w:rPr>
          <w:b/>
          <w:sz w:val="20"/>
          <w:szCs w:val="20"/>
        </w:rPr>
      </w:pPr>
      <w:proofErr w:type="spellStart"/>
      <w:proofErr w:type="gramStart"/>
      <w:r w:rsidRPr="00BF0E41">
        <w:rPr>
          <w:b/>
          <w:sz w:val="20"/>
          <w:szCs w:val="20"/>
        </w:rPr>
        <w:t>iFCloud</w:t>
      </w:r>
      <w:proofErr w:type="spellEnd"/>
      <w:proofErr w:type="gramEnd"/>
      <w:r w:rsidRPr="00BF0E41">
        <w:rPr>
          <w:b/>
          <w:sz w:val="20"/>
          <w:szCs w:val="20"/>
        </w:rPr>
        <w:t xml:space="preserve"> Benefits :</w:t>
      </w:r>
    </w:p>
    <w:p w:rsidR="004B473A" w:rsidRDefault="004B473A" w:rsidP="004B473A">
      <w:pPr>
        <w:pStyle w:val="ListParagraph"/>
        <w:numPr>
          <w:ilvl w:val="0"/>
          <w:numId w:val="1"/>
        </w:numPr>
        <w:rPr>
          <w:sz w:val="20"/>
          <w:szCs w:val="20"/>
        </w:rPr>
      </w:pPr>
      <w:r w:rsidRPr="00023D51">
        <w:rPr>
          <w:sz w:val="20"/>
          <w:szCs w:val="20"/>
        </w:rPr>
        <w:t xml:space="preserve">50 GB to unlimited storage </w:t>
      </w:r>
    </w:p>
    <w:p w:rsidR="004B473A" w:rsidRDefault="004B473A" w:rsidP="004B473A">
      <w:pPr>
        <w:pStyle w:val="ListParagraph"/>
        <w:numPr>
          <w:ilvl w:val="0"/>
          <w:numId w:val="1"/>
        </w:numPr>
        <w:rPr>
          <w:sz w:val="20"/>
          <w:szCs w:val="20"/>
        </w:rPr>
      </w:pPr>
      <w:r>
        <w:rPr>
          <w:sz w:val="20"/>
          <w:szCs w:val="20"/>
        </w:rPr>
        <w:t>Unlimited collaborators</w:t>
      </w:r>
    </w:p>
    <w:p w:rsidR="004B473A" w:rsidRDefault="004B473A" w:rsidP="004B473A">
      <w:pPr>
        <w:pStyle w:val="ListParagraph"/>
        <w:numPr>
          <w:ilvl w:val="0"/>
          <w:numId w:val="1"/>
        </w:numPr>
        <w:rPr>
          <w:sz w:val="20"/>
          <w:szCs w:val="20"/>
        </w:rPr>
      </w:pPr>
      <w:r>
        <w:rPr>
          <w:sz w:val="20"/>
          <w:szCs w:val="20"/>
        </w:rPr>
        <w:t>Desktop &amp; Mobile access</w:t>
      </w:r>
    </w:p>
    <w:p w:rsidR="004B473A" w:rsidRDefault="004B473A" w:rsidP="004B473A">
      <w:pPr>
        <w:pStyle w:val="ListParagraph"/>
        <w:numPr>
          <w:ilvl w:val="0"/>
          <w:numId w:val="1"/>
        </w:numPr>
        <w:rPr>
          <w:sz w:val="20"/>
          <w:szCs w:val="20"/>
        </w:rPr>
      </w:pPr>
      <w:r>
        <w:rPr>
          <w:sz w:val="20"/>
          <w:szCs w:val="20"/>
        </w:rPr>
        <w:t>Affordable download data cost</w:t>
      </w:r>
    </w:p>
    <w:p w:rsidR="004B473A" w:rsidRDefault="004B473A" w:rsidP="004B473A">
      <w:pPr>
        <w:pStyle w:val="ListParagraph"/>
        <w:numPr>
          <w:ilvl w:val="0"/>
          <w:numId w:val="1"/>
        </w:numPr>
        <w:rPr>
          <w:sz w:val="20"/>
          <w:szCs w:val="20"/>
        </w:rPr>
      </w:pPr>
      <w:r>
        <w:rPr>
          <w:sz w:val="20"/>
          <w:szCs w:val="20"/>
        </w:rPr>
        <w:t>User Management</w:t>
      </w:r>
    </w:p>
    <w:p w:rsidR="004B473A" w:rsidRDefault="004B473A" w:rsidP="004B473A">
      <w:pPr>
        <w:pStyle w:val="ListParagraph"/>
        <w:numPr>
          <w:ilvl w:val="0"/>
          <w:numId w:val="1"/>
        </w:numPr>
        <w:rPr>
          <w:sz w:val="20"/>
          <w:szCs w:val="20"/>
        </w:rPr>
      </w:pPr>
      <w:r>
        <w:rPr>
          <w:sz w:val="20"/>
          <w:szCs w:val="20"/>
        </w:rPr>
        <w:t>Full user activity tracking</w:t>
      </w:r>
    </w:p>
    <w:p w:rsidR="00D72F8D" w:rsidRDefault="000901B0" w:rsidP="004B473A">
      <w:pPr>
        <w:pStyle w:val="ListParagraph"/>
        <w:numPr>
          <w:ilvl w:val="0"/>
          <w:numId w:val="1"/>
        </w:numPr>
        <w:rPr>
          <w:sz w:val="20"/>
          <w:szCs w:val="20"/>
        </w:rPr>
      </w:pPr>
      <w:r>
        <w:rPr>
          <w:sz w:val="20"/>
          <w:szCs w:val="20"/>
        </w:rPr>
        <w:t>Free digital signatures</w:t>
      </w:r>
    </w:p>
    <w:p w:rsidR="006074BC" w:rsidRDefault="006074BC" w:rsidP="004B473A">
      <w:pPr>
        <w:pStyle w:val="ListParagraph"/>
        <w:numPr>
          <w:ilvl w:val="0"/>
          <w:numId w:val="1"/>
        </w:numPr>
        <w:rPr>
          <w:sz w:val="20"/>
          <w:szCs w:val="20"/>
        </w:rPr>
      </w:pPr>
      <w:r>
        <w:rPr>
          <w:sz w:val="20"/>
          <w:szCs w:val="20"/>
        </w:rPr>
        <w:t>Enhanced data search</w:t>
      </w:r>
    </w:p>
    <w:p w:rsidR="006074BC" w:rsidRDefault="006074BC" w:rsidP="004B473A">
      <w:pPr>
        <w:pStyle w:val="ListParagraph"/>
        <w:numPr>
          <w:ilvl w:val="0"/>
          <w:numId w:val="1"/>
        </w:numPr>
        <w:rPr>
          <w:sz w:val="20"/>
          <w:szCs w:val="20"/>
        </w:rPr>
      </w:pPr>
      <w:r>
        <w:rPr>
          <w:sz w:val="20"/>
          <w:szCs w:val="20"/>
        </w:rPr>
        <w:t>Separate drives for different purposes</w:t>
      </w:r>
    </w:p>
    <w:p w:rsidR="001D7C0E" w:rsidRDefault="00AB22FB" w:rsidP="00AB22FB">
      <w:pPr>
        <w:pStyle w:val="Heading6"/>
      </w:pPr>
      <w:r>
        <w:t xml:space="preserve">HIGH DATA SECURITY &amp; BACKUP </w:t>
      </w:r>
    </w:p>
    <w:p w:rsidR="00C1096E" w:rsidRDefault="00F23C6F" w:rsidP="00324BEC">
      <w:pPr>
        <w:rPr>
          <w:sz w:val="20"/>
          <w:szCs w:val="20"/>
        </w:rPr>
      </w:pPr>
      <w:r>
        <w:rPr>
          <w:sz w:val="20"/>
          <w:szCs w:val="20"/>
        </w:rPr>
        <w:t xml:space="preserve">One of the most common reasons </w:t>
      </w:r>
      <w:r w:rsidR="00D72F8D">
        <w:rPr>
          <w:sz w:val="20"/>
          <w:szCs w:val="20"/>
        </w:rPr>
        <w:t>users and businesses use cloud storage is data security.</w:t>
      </w:r>
      <w:r w:rsidR="00C76B30">
        <w:rPr>
          <w:sz w:val="20"/>
          <w:szCs w:val="20"/>
        </w:rPr>
        <w:t xml:space="preserve"> The recovery of data in the event of a natural disaster, cyber theft, or Ransomware attacks requires robust end-to-end data security. Businesses need to make sure files are safe for things to run smoothly offsite and onsite as well.</w:t>
      </w:r>
    </w:p>
    <w:p w:rsidR="002472E3" w:rsidRDefault="00C1096E" w:rsidP="00324BEC">
      <w:pPr>
        <w:rPr>
          <w:sz w:val="20"/>
          <w:szCs w:val="20"/>
        </w:rPr>
      </w:pPr>
      <w:r>
        <w:rPr>
          <w:sz w:val="20"/>
          <w:szCs w:val="20"/>
        </w:rPr>
        <w:t xml:space="preserve">Data in the cloud is kept secure through redundant backups at </w:t>
      </w:r>
      <w:r w:rsidR="00B445D1">
        <w:rPr>
          <w:sz w:val="20"/>
          <w:szCs w:val="20"/>
        </w:rPr>
        <w:t>various remote server locations</w:t>
      </w:r>
      <w:r>
        <w:rPr>
          <w:sz w:val="20"/>
          <w:szCs w:val="20"/>
        </w:rPr>
        <w:t xml:space="preserve"> and </w:t>
      </w:r>
      <w:r w:rsidR="00B445D1">
        <w:rPr>
          <w:sz w:val="20"/>
          <w:szCs w:val="20"/>
        </w:rPr>
        <w:t>or file versioning. File versioning helps users recover old versions of their files for better security.</w:t>
      </w:r>
      <w:r w:rsidR="0084358B">
        <w:rPr>
          <w:sz w:val="20"/>
          <w:szCs w:val="20"/>
        </w:rPr>
        <w:t xml:space="preserve"> Business owners</w:t>
      </w:r>
      <w:r w:rsidR="000F3F75">
        <w:rPr>
          <w:sz w:val="20"/>
          <w:szCs w:val="20"/>
        </w:rPr>
        <w:t xml:space="preserve"> use cloud storage as a backup plan for their business data</w:t>
      </w:r>
      <w:r w:rsidR="00832C55">
        <w:rPr>
          <w:sz w:val="20"/>
          <w:szCs w:val="20"/>
        </w:rPr>
        <w:t>, even if they don’t use it for other features.</w:t>
      </w:r>
    </w:p>
    <w:p w:rsidR="002472E3" w:rsidRDefault="002472E3" w:rsidP="002472E3">
      <w:pPr>
        <w:rPr>
          <w:b/>
          <w:sz w:val="20"/>
          <w:szCs w:val="20"/>
        </w:rPr>
      </w:pPr>
      <w:proofErr w:type="spellStart"/>
      <w:proofErr w:type="gramStart"/>
      <w:r w:rsidRPr="00BF0E41">
        <w:rPr>
          <w:b/>
          <w:sz w:val="20"/>
          <w:szCs w:val="20"/>
        </w:rPr>
        <w:t>iFCloud</w:t>
      </w:r>
      <w:proofErr w:type="spellEnd"/>
      <w:proofErr w:type="gramEnd"/>
      <w:r w:rsidRPr="00BF0E41">
        <w:rPr>
          <w:b/>
          <w:sz w:val="20"/>
          <w:szCs w:val="20"/>
        </w:rPr>
        <w:t xml:space="preserve"> Benefits :</w:t>
      </w:r>
    </w:p>
    <w:p w:rsidR="002472E3" w:rsidRDefault="002472E3" w:rsidP="002472E3">
      <w:pPr>
        <w:pStyle w:val="ListParagraph"/>
        <w:numPr>
          <w:ilvl w:val="0"/>
          <w:numId w:val="1"/>
        </w:numPr>
        <w:rPr>
          <w:sz w:val="20"/>
          <w:szCs w:val="20"/>
        </w:rPr>
      </w:pPr>
      <w:r w:rsidRPr="00023D51">
        <w:rPr>
          <w:sz w:val="20"/>
          <w:szCs w:val="20"/>
        </w:rPr>
        <w:t xml:space="preserve">50 GB to unlimited storage </w:t>
      </w:r>
    </w:p>
    <w:p w:rsidR="002472E3" w:rsidRDefault="002472E3" w:rsidP="002472E3">
      <w:pPr>
        <w:pStyle w:val="ListParagraph"/>
        <w:numPr>
          <w:ilvl w:val="0"/>
          <w:numId w:val="1"/>
        </w:numPr>
        <w:rPr>
          <w:sz w:val="20"/>
          <w:szCs w:val="20"/>
        </w:rPr>
      </w:pPr>
      <w:r>
        <w:rPr>
          <w:sz w:val="20"/>
          <w:szCs w:val="20"/>
        </w:rPr>
        <w:t>Unlimited collaborators</w:t>
      </w:r>
    </w:p>
    <w:p w:rsidR="002472E3" w:rsidRDefault="002472E3" w:rsidP="002472E3">
      <w:pPr>
        <w:pStyle w:val="ListParagraph"/>
        <w:numPr>
          <w:ilvl w:val="0"/>
          <w:numId w:val="1"/>
        </w:numPr>
        <w:rPr>
          <w:sz w:val="20"/>
          <w:szCs w:val="20"/>
        </w:rPr>
      </w:pPr>
      <w:r>
        <w:rPr>
          <w:sz w:val="20"/>
          <w:szCs w:val="20"/>
        </w:rPr>
        <w:t>Desktop &amp; Mobile access</w:t>
      </w:r>
    </w:p>
    <w:p w:rsidR="002472E3" w:rsidRDefault="002472E3" w:rsidP="002472E3">
      <w:pPr>
        <w:pStyle w:val="ListParagraph"/>
        <w:numPr>
          <w:ilvl w:val="0"/>
          <w:numId w:val="1"/>
        </w:numPr>
        <w:rPr>
          <w:sz w:val="20"/>
          <w:szCs w:val="20"/>
        </w:rPr>
      </w:pPr>
      <w:r>
        <w:rPr>
          <w:sz w:val="20"/>
          <w:szCs w:val="20"/>
        </w:rPr>
        <w:t>Affordable download data cost</w:t>
      </w:r>
    </w:p>
    <w:p w:rsidR="002472E3" w:rsidRDefault="002472E3" w:rsidP="002472E3">
      <w:pPr>
        <w:pStyle w:val="ListParagraph"/>
        <w:numPr>
          <w:ilvl w:val="0"/>
          <w:numId w:val="1"/>
        </w:numPr>
        <w:rPr>
          <w:sz w:val="20"/>
          <w:szCs w:val="20"/>
        </w:rPr>
      </w:pPr>
      <w:r>
        <w:rPr>
          <w:sz w:val="20"/>
          <w:szCs w:val="20"/>
        </w:rPr>
        <w:t>User Management</w:t>
      </w:r>
    </w:p>
    <w:p w:rsidR="002472E3" w:rsidRDefault="002472E3" w:rsidP="002472E3">
      <w:pPr>
        <w:pStyle w:val="ListParagraph"/>
        <w:numPr>
          <w:ilvl w:val="0"/>
          <w:numId w:val="1"/>
        </w:numPr>
        <w:rPr>
          <w:sz w:val="20"/>
          <w:szCs w:val="20"/>
        </w:rPr>
      </w:pPr>
      <w:r>
        <w:rPr>
          <w:sz w:val="20"/>
          <w:szCs w:val="20"/>
        </w:rPr>
        <w:t>Full user activity tracking</w:t>
      </w:r>
    </w:p>
    <w:p w:rsidR="002472E3" w:rsidRDefault="002472E3" w:rsidP="002472E3">
      <w:pPr>
        <w:pStyle w:val="ListParagraph"/>
        <w:numPr>
          <w:ilvl w:val="0"/>
          <w:numId w:val="1"/>
        </w:numPr>
        <w:rPr>
          <w:sz w:val="20"/>
          <w:szCs w:val="20"/>
        </w:rPr>
      </w:pPr>
      <w:r>
        <w:rPr>
          <w:sz w:val="20"/>
          <w:szCs w:val="20"/>
        </w:rPr>
        <w:t>Free digital signatures</w:t>
      </w:r>
    </w:p>
    <w:p w:rsidR="002472E3" w:rsidRDefault="002472E3" w:rsidP="002472E3">
      <w:pPr>
        <w:pStyle w:val="ListParagraph"/>
        <w:numPr>
          <w:ilvl w:val="0"/>
          <w:numId w:val="1"/>
        </w:numPr>
        <w:rPr>
          <w:sz w:val="20"/>
          <w:szCs w:val="20"/>
        </w:rPr>
      </w:pPr>
      <w:r>
        <w:rPr>
          <w:sz w:val="20"/>
          <w:szCs w:val="20"/>
        </w:rPr>
        <w:t xml:space="preserve">File versioning </w:t>
      </w:r>
    </w:p>
    <w:p w:rsidR="00F54565" w:rsidRDefault="0052623A" w:rsidP="0052623A">
      <w:pPr>
        <w:pStyle w:val="Heading5"/>
      </w:pPr>
      <w:r>
        <w:lastRenderedPageBreak/>
        <w:t xml:space="preserve">MULTIPLE USERS OR COLLABORATION </w:t>
      </w:r>
    </w:p>
    <w:p w:rsidR="00B8624D" w:rsidRDefault="001E052C" w:rsidP="0052623A">
      <w:pPr>
        <w:rPr>
          <w:sz w:val="20"/>
          <w:szCs w:val="20"/>
        </w:rPr>
      </w:pPr>
      <w:r>
        <w:rPr>
          <w:sz w:val="20"/>
          <w:szCs w:val="20"/>
        </w:rPr>
        <w:t xml:space="preserve">Cloud storage or cloud environments can enable multiple users associated with it. With cloud storage, teams can collaborate on a single file or multiple files. </w:t>
      </w:r>
      <w:r w:rsidR="007D34CE">
        <w:rPr>
          <w:sz w:val="20"/>
          <w:szCs w:val="20"/>
        </w:rPr>
        <w:t xml:space="preserve">For example, users can gain access </w:t>
      </w:r>
      <w:r w:rsidR="003B58E8">
        <w:rPr>
          <w:sz w:val="20"/>
          <w:szCs w:val="20"/>
        </w:rPr>
        <w:t xml:space="preserve">to files </w:t>
      </w:r>
      <w:r w:rsidR="00075840">
        <w:rPr>
          <w:sz w:val="20"/>
          <w:szCs w:val="20"/>
        </w:rPr>
        <w:t xml:space="preserve">so that </w:t>
      </w:r>
      <w:r w:rsidR="00B8624D">
        <w:rPr>
          <w:sz w:val="20"/>
          <w:szCs w:val="20"/>
        </w:rPr>
        <w:t>multiple users can access or edit the file. Files can be accessed in real-time from any corner of the globe.</w:t>
      </w:r>
    </w:p>
    <w:p w:rsidR="00B8624D" w:rsidRPr="00B8624D" w:rsidRDefault="00B8624D" w:rsidP="00B8624D">
      <w:pPr>
        <w:rPr>
          <w:b/>
          <w:sz w:val="20"/>
          <w:szCs w:val="20"/>
        </w:rPr>
      </w:pPr>
      <w:proofErr w:type="spellStart"/>
      <w:proofErr w:type="gramStart"/>
      <w:r w:rsidRPr="00BF0E41">
        <w:rPr>
          <w:b/>
          <w:sz w:val="20"/>
          <w:szCs w:val="20"/>
        </w:rPr>
        <w:t>iFCloud</w:t>
      </w:r>
      <w:proofErr w:type="spellEnd"/>
      <w:proofErr w:type="gramEnd"/>
      <w:r w:rsidRPr="00BF0E41">
        <w:rPr>
          <w:b/>
          <w:sz w:val="20"/>
          <w:szCs w:val="20"/>
        </w:rPr>
        <w:t xml:space="preserve"> Benefits :</w:t>
      </w:r>
    </w:p>
    <w:p w:rsidR="00B8624D" w:rsidRDefault="00B8624D" w:rsidP="00B8624D">
      <w:pPr>
        <w:pStyle w:val="ListParagraph"/>
        <w:numPr>
          <w:ilvl w:val="0"/>
          <w:numId w:val="1"/>
        </w:numPr>
        <w:rPr>
          <w:sz w:val="20"/>
          <w:szCs w:val="20"/>
        </w:rPr>
      </w:pPr>
      <w:r>
        <w:rPr>
          <w:sz w:val="20"/>
          <w:szCs w:val="20"/>
        </w:rPr>
        <w:t>Unlimited collaborators</w:t>
      </w:r>
    </w:p>
    <w:p w:rsidR="00B8624D" w:rsidRDefault="00B8624D" w:rsidP="00B8624D">
      <w:pPr>
        <w:pStyle w:val="ListParagraph"/>
        <w:numPr>
          <w:ilvl w:val="0"/>
          <w:numId w:val="1"/>
        </w:numPr>
        <w:rPr>
          <w:sz w:val="20"/>
          <w:szCs w:val="20"/>
        </w:rPr>
      </w:pPr>
      <w:r>
        <w:rPr>
          <w:sz w:val="20"/>
          <w:szCs w:val="20"/>
        </w:rPr>
        <w:t>Desktop &amp; Mobile access</w:t>
      </w:r>
    </w:p>
    <w:p w:rsidR="00B8624D" w:rsidRDefault="00B8624D" w:rsidP="00B8624D">
      <w:pPr>
        <w:pStyle w:val="ListParagraph"/>
        <w:numPr>
          <w:ilvl w:val="0"/>
          <w:numId w:val="1"/>
        </w:numPr>
        <w:rPr>
          <w:sz w:val="20"/>
          <w:szCs w:val="20"/>
        </w:rPr>
      </w:pPr>
      <w:r>
        <w:rPr>
          <w:sz w:val="20"/>
          <w:szCs w:val="20"/>
        </w:rPr>
        <w:t>Affordable download data cost</w:t>
      </w:r>
    </w:p>
    <w:p w:rsidR="00B8624D" w:rsidRDefault="00B8624D" w:rsidP="00B8624D">
      <w:pPr>
        <w:pStyle w:val="ListParagraph"/>
        <w:numPr>
          <w:ilvl w:val="0"/>
          <w:numId w:val="1"/>
        </w:numPr>
        <w:rPr>
          <w:sz w:val="20"/>
          <w:szCs w:val="20"/>
        </w:rPr>
      </w:pPr>
      <w:r>
        <w:rPr>
          <w:sz w:val="20"/>
          <w:szCs w:val="20"/>
        </w:rPr>
        <w:t>User Management</w:t>
      </w:r>
    </w:p>
    <w:p w:rsidR="00B8624D" w:rsidRDefault="00B8624D" w:rsidP="00B8624D">
      <w:pPr>
        <w:pStyle w:val="ListParagraph"/>
        <w:numPr>
          <w:ilvl w:val="0"/>
          <w:numId w:val="1"/>
        </w:numPr>
        <w:rPr>
          <w:sz w:val="20"/>
          <w:szCs w:val="20"/>
        </w:rPr>
      </w:pPr>
      <w:r>
        <w:rPr>
          <w:sz w:val="20"/>
          <w:szCs w:val="20"/>
        </w:rPr>
        <w:t>Full user activity tracking</w:t>
      </w:r>
    </w:p>
    <w:p w:rsidR="00B8624D" w:rsidRDefault="00B8624D" w:rsidP="00B8624D">
      <w:pPr>
        <w:pStyle w:val="ListParagraph"/>
        <w:numPr>
          <w:ilvl w:val="0"/>
          <w:numId w:val="1"/>
        </w:numPr>
        <w:rPr>
          <w:sz w:val="20"/>
          <w:szCs w:val="20"/>
        </w:rPr>
      </w:pPr>
      <w:r>
        <w:rPr>
          <w:sz w:val="20"/>
          <w:szCs w:val="20"/>
        </w:rPr>
        <w:t>Free digital signatures</w:t>
      </w:r>
    </w:p>
    <w:p w:rsidR="00B8624D" w:rsidRDefault="00B8624D" w:rsidP="00B8624D">
      <w:pPr>
        <w:pStyle w:val="ListParagraph"/>
        <w:numPr>
          <w:ilvl w:val="0"/>
          <w:numId w:val="1"/>
        </w:numPr>
        <w:rPr>
          <w:sz w:val="20"/>
          <w:szCs w:val="20"/>
        </w:rPr>
      </w:pPr>
      <w:r>
        <w:rPr>
          <w:sz w:val="20"/>
          <w:szCs w:val="20"/>
        </w:rPr>
        <w:t xml:space="preserve">File versioning </w:t>
      </w:r>
    </w:p>
    <w:p w:rsidR="00C564F2" w:rsidRDefault="00C564F2" w:rsidP="00B8624D">
      <w:pPr>
        <w:pStyle w:val="ListParagraph"/>
        <w:numPr>
          <w:ilvl w:val="0"/>
          <w:numId w:val="1"/>
        </w:numPr>
        <w:rPr>
          <w:sz w:val="20"/>
          <w:szCs w:val="20"/>
        </w:rPr>
      </w:pPr>
      <w:r>
        <w:rPr>
          <w:sz w:val="20"/>
          <w:szCs w:val="20"/>
        </w:rPr>
        <w:t xml:space="preserve">Enhanced data search </w:t>
      </w:r>
    </w:p>
    <w:p w:rsidR="00CE7E64" w:rsidRPr="00CE7E64" w:rsidRDefault="009E2696" w:rsidP="009E2696">
      <w:pPr>
        <w:pStyle w:val="Heading5"/>
      </w:pPr>
      <w:r>
        <w:t xml:space="preserve">QUICK SYNCHRONIZATION FEATURES </w:t>
      </w:r>
    </w:p>
    <w:p w:rsidR="009E2696" w:rsidRDefault="00F67C6D" w:rsidP="0052623A">
      <w:pPr>
        <w:rPr>
          <w:sz w:val="20"/>
          <w:szCs w:val="20"/>
        </w:rPr>
      </w:pPr>
      <w:r>
        <w:rPr>
          <w:sz w:val="20"/>
          <w:szCs w:val="20"/>
        </w:rPr>
        <w:t xml:space="preserve">Cloud storage software vendors provide the sync feature </w:t>
      </w:r>
      <w:r w:rsidR="00F37BD5">
        <w:rPr>
          <w:sz w:val="20"/>
          <w:szCs w:val="20"/>
        </w:rPr>
        <w:t xml:space="preserve">to sync data from various devices to cloud storage. </w:t>
      </w:r>
      <w:r w:rsidR="00130256">
        <w:rPr>
          <w:sz w:val="20"/>
          <w:szCs w:val="20"/>
        </w:rPr>
        <w:t xml:space="preserve">Business users can </w:t>
      </w:r>
      <w:r w:rsidR="00ED58F7">
        <w:rPr>
          <w:sz w:val="20"/>
          <w:szCs w:val="20"/>
        </w:rPr>
        <w:t xml:space="preserve">sync data from devices desktops, laptops, </w:t>
      </w:r>
      <w:r w:rsidR="002A5FC6">
        <w:rPr>
          <w:sz w:val="20"/>
          <w:szCs w:val="20"/>
        </w:rPr>
        <w:t xml:space="preserve">smartphones, etc. to cloud storage. </w:t>
      </w:r>
      <w:r w:rsidR="00CB7229">
        <w:rPr>
          <w:sz w:val="20"/>
          <w:szCs w:val="20"/>
        </w:rPr>
        <w:t>With a quick registration and login, users can access their account</w:t>
      </w:r>
      <w:r w:rsidR="005A1027">
        <w:rPr>
          <w:sz w:val="20"/>
          <w:szCs w:val="20"/>
        </w:rPr>
        <w:t>s</w:t>
      </w:r>
      <w:r w:rsidR="00CB7229">
        <w:rPr>
          <w:sz w:val="20"/>
          <w:szCs w:val="20"/>
        </w:rPr>
        <w:t xml:space="preserve"> through proper credentials and get their data on the cloud </w:t>
      </w:r>
      <w:r w:rsidR="009E7EC4">
        <w:rPr>
          <w:sz w:val="20"/>
          <w:szCs w:val="20"/>
        </w:rPr>
        <w:t xml:space="preserve">without having to invest in expensive storage devices or hardware.  </w:t>
      </w:r>
    </w:p>
    <w:p w:rsidR="00385A36" w:rsidRDefault="00385A36" w:rsidP="00385A36">
      <w:pPr>
        <w:rPr>
          <w:b/>
          <w:sz w:val="20"/>
          <w:szCs w:val="20"/>
        </w:rPr>
      </w:pPr>
      <w:proofErr w:type="spellStart"/>
      <w:proofErr w:type="gramStart"/>
      <w:r w:rsidRPr="00BF0E41">
        <w:rPr>
          <w:b/>
          <w:sz w:val="20"/>
          <w:szCs w:val="20"/>
        </w:rPr>
        <w:t>iFCloud</w:t>
      </w:r>
      <w:proofErr w:type="spellEnd"/>
      <w:proofErr w:type="gramEnd"/>
      <w:r w:rsidRPr="00BF0E41">
        <w:rPr>
          <w:b/>
          <w:sz w:val="20"/>
          <w:szCs w:val="20"/>
        </w:rPr>
        <w:t xml:space="preserve"> Benefits :</w:t>
      </w:r>
    </w:p>
    <w:p w:rsidR="00385A36" w:rsidRDefault="00385A36" w:rsidP="00385A36">
      <w:pPr>
        <w:pStyle w:val="ListParagraph"/>
        <w:numPr>
          <w:ilvl w:val="0"/>
          <w:numId w:val="1"/>
        </w:numPr>
        <w:rPr>
          <w:sz w:val="20"/>
          <w:szCs w:val="20"/>
        </w:rPr>
      </w:pPr>
      <w:r w:rsidRPr="00023D51">
        <w:rPr>
          <w:sz w:val="20"/>
          <w:szCs w:val="20"/>
        </w:rPr>
        <w:t xml:space="preserve">50 GB to unlimited storage </w:t>
      </w:r>
    </w:p>
    <w:p w:rsidR="00385A36" w:rsidRDefault="00385A36" w:rsidP="00385A36">
      <w:pPr>
        <w:pStyle w:val="ListParagraph"/>
        <w:numPr>
          <w:ilvl w:val="0"/>
          <w:numId w:val="1"/>
        </w:numPr>
        <w:rPr>
          <w:sz w:val="20"/>
          <w:szCs w:val="20"/>
        </w:rPr>
      </w:pPr>
      <w:r>
        <w:rPr>
          <w:sz w:val="20"/>
          <w:szCs w:val="20"/>
        </w:rPr>
        <w:t>Unlimited collaborators</w:t>
      </w:r>
    </w:p>
    <w:p w:rsidR="00385A36" w:rsidRDefault="00385A36" w:rsidP="00385A36">
      <w:pPr>
        <w:pStyle w:val="ListParagraph"/>
        <w:numPr>
          <w:ilvl w:val="0"/>
          <w:numId w:val="1"/>
        </w:numPr>
        <w:rPr>
          <w:sz w:val="20"/>
          <w:szCs w:val="20"/>
        </w:rPr>
      </w:pPr>
      <w:r>
        <w:rPr>
          <w:sz w:val="20"/>
          <w:szCs w:val="20"/>
        </w:rPr>
        <w:t>Desktop &amp; Mobile access</w:t>
      </w:r>
    </w:p>
    <w:p w:rsidR="00385A36" w:rsidRDefault="00385A36" w:rsidP="00385A36">
      <w:pPr>
        <w:pStyle w:val="ListParagraph"/>
        <w:numPr>
          <w:ilvl w:val="0"/>
          <w:numId w:val="1"/>
        </w:numPr>
        <w:rPr>
          <w:sz w:val="20"/>
          <w:szCs w:val="20"/>
        </w:rPr>
      </w:pPr>
      <w:r>
        <w:rPr>
          <w:sz w:val="20"/>
          <w:szCs w:val="20"/>
        </w:rPr>
        <w:t>Affordable download data cost</w:t>
      </w:r>
    </w:p>
    <w:p w:rsidR="00385A36" w:rsidRDefault="00385A36" w:rsidP="00385A36">
      <w:pPr>
        <w:pStyle w:val="ListParagraph"/>
        <w:numPr>
          <w:ilvl w:val="0"/>
          <w:numId w:val="1"/>
        </w:numPr>
        <w:rPr>
          <w:sz w:val="20"/>
          <w:szCs w:val="20"/>
        </w:rPr>
      </w:pPr>
      <w:r>
        <w:rPr>
          <w:sz w:val="20"/>
          <w:szCs w:val="20"/>
        </w:rPr>
        <w:t>User Management</w:t>
      </w:r>
    </w:p>
    <w:p w:rsidR="00385A36" w:rsidRDefault="00385A36" w:rsidP="00385A36">
      <w:pPr>
        <w:pStyle w:val="ListParagraph"/>
        <w:numPr>
          <w:ilvl w:val="0"/>
          <w:numId w:val="1"/>
        </w:numPr>
        <w:rPr>
          <w:sz w:val="20"/>
          <w:szCs w:val="20"/>
        </w:rPr>
      </w:pPr>
      <w:r>
        <w:rPr>
          <w:sz w:val="20"/>
          <w:szCs w:val="20"/>
        </w:rPr>
        <w:t>Full user activity tracking</w:t>
      </w:r>
    </w:p>
    <w:p w:rsidR="00085F4F" w:rsidRDefault="00085F4F" w:rsidP="00385A36">
      <w:pPr>
        <w:pStyle w:val="ListParagraph"/>
        <w:numPr>
          <w:ilvl w:val="0"/>
          <w:numId w:val="1"/>
        </w:numPr>
        <w:rPr>
          <w:sz w:val="20"/>
          <w:szCs w:val="20"/>
        </w:rPr>
      </w:pPr>
      <w:r>
        <w:rPr>
          <w:sz w:val="20"/>
          <w:szCs w:val="20"/>
        </w:rPr>
        <w:t xml:space="preserve">Desk sync application </w:t>
      </w:r>
    </w:p>
    <w:p w:rsidR="00085F4F" w:rsidRDefault="00085F4F" w:rsidP="00385A36">
      <w:pPr>
        <w:pStyle w:val="ListParagraph"/>
        <w:numPr>
          <w:ilvl w:val="0"/>
          <w:numId w:val="1"/>
        </w:numPr>
        <w:rPr>
          <w:sz w:val="20"/>
          <w:szCs w:val="20"/>
        </w:rPr>
      </w:pPr>
      <w:r>
        <w:rPr>
          <w:sz w:val="20"/>
          <w:szCs w:val="20"/>
        </w:rPr>
        <w:t>Separate drives for different purposes</w:t>
      </w:r>
    </w:p>
    <w:p w:rsidR="00385A36" w:rsidRDefault="00732085" w:rsidP="00732085">
      <w:pPr>
        <w:pStyle w:val="Heading5"/>
      </w:pPr>
      <w:r>
        <w:t>WRAPPING IT UP</w:t>
      </w:r>
    </w:p>
    <w:p w:rsidR="00732085" w:rsidRPr="001E746F" w:rsidRDefault="004D7109" w:rsidP="00732085">
      <w:pPr>
        <w:rPr>
          <w:sz w:val="20"/>
          <w:szCs w:val="20"/>
        </w:rPr>
      </w:pPr>
      <w:r>
        <w:rPr>
          <w:sz w:val="20"/>
          <w:szCs w:val="20"/>
        </w:rPr>
        <w:t xml:space="preserve">Through the last decade, cloud storage has gained a significant </w:t>
      </w:r>
      <w:proofErr w:type="spellStart"/>
      <w:r>
        <w:rPr>
          <w:sz w:val="20"/>
          <w:szCs w:val="20"/>
        </w:rPr>
        <w:t>upcurve</w:t>
      </w:r>
      <w:r w:rsidR="008C7813">
        <w:rPr>
          <w:sz w:val="20"/>
          <w:szCs w:val="20"/>
        </w:rPr>
        <w:t>for</w:t>
      </w:r>
      <w:proofErr w:type="spellEnd"/>
      <w:r w:rsidR="008C7813">
        <w:rPr>
          <w:sz w:val="20"/>
          <w:szCs w:val="20"/>
        </w:rPr>
        <w:t xml:space="preserve"> data storage, access, and c</w:t>
      </w:r>
      <w:r w:rsidR="00AA4FF5">
        <w:rPr>
          <w:sz w:val="20"/>
          <w:szCs w:val="20"/>
        </w:rPr>
        <w:t xml:space="preserve">ollaboration for users, businesses, and the software industry. Transitioning from expensive storage devices to the cloud can be seamless for small-medium sized businesses. The benefits of cloud storage over local physical devices are in plenty. Are you planning to migrate your data to the cloud? What excites you the most about cloud storage? </w:t>
      </w:r>
      <w:r w:rsidR="007E7395">
        <w:rPr>
          <w:sz w:val="20"/>
          <w:szCs w:val="20"/>
        </w:rPr>
        <w:t xml:space="preserve">Let us know in your comments. </w:t>
      </w:r>
    </w:p>
    <w:p w:rsidR="0052623A" w:rsidRPr="007935C3" w:rsidRDefault="0052623A" w:rsidP="0052623A">
      <w:pPr>
        <w:rPr>
          <w:sz w:val="20"/>
          <w:szCs w:val="20"/>
        </w:rPr>
      </w:pPr>
    </w:p>
    <w:p w:rsidR="002472E3" w:rsidRDefault="002472E3" w:rsidP="00324BEC">
      <w:pPr>
        <w:rPr>
          <w:sz w:val="20"/>
          <w:szCs w:val="20"/>
        </w:rPr>
      </w:pPr>
    </w:p>
    <w:p w:rsidR="00324BEC" w:rsidRPr="00A73AB5" w:rsidRDefault="00324BEC" w:rsidP="00324BEC">
      <w:pPr>
        <w:rPr>
          <w:sz w:val="20"/>
          <w:szCs w:val="20"/>
        </w:rPr>
      </w:pPr>
    </w:p>
    <w:p w:rsidR="00AB22FB" w:rsidRPr="00AB22FB" w:rsidRDefault="00AB22FB" w:rsidP="00AB22FB">
      <w:pPr>
        <w:rPr>
          <w:sz w:val="20"/>
          <w:szCs w:val="20"/>
        </w:rPr>
      </w:pPr>
    </w:p>
    <w:p w:rsidR="00302498" w:rsidRDefault="00302498" w:rsidP="002E6A0E">
      <w:pPr>
        <w:rPr>
          <w:sz w:val="20"/>
          <w:szCs w:val="20"/>
        </w:rPr>
      </w:pPr>
    </w:p>
    <w:p w:rsidR="002E6A0E" w:rsidRPr="00977C8F" w:rsidRDefault="002E6A0E" w:rsidP="002E6A0E">
      <w:pPr>
        <w:rPr>
          <w:sz w:val="20"/>
          <w:szCs w:val="20"/>
        </w:rPr>
      </w:pPr>
    </w:p>
    <w:p w:rsidR="00F2120E" w:rsidRPr="00E46732" w:rsidRDefault="00F2120E" w:rsidP="003754AC">
      <w:pPr>
        <w:pStyle w:val="Heading1"/>
      </w:pPr>
    </w:p>
    <w:p w:rsidR="00300404" w:rsidRPr="0025219F" w:rsidRDefault="00300404">
      <w:pPr>
        <w:rPr>
          <w:sz w:val="20"/>
          <w:szCs w:val="20"/>
        </w:rPr>
      </w:pPr>
    </w:p>
    <w:sectPr w:rsidR="00300404" w:rsidRPr="0025219F" w:rsidSect="00C0530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384601B"/>
    <w:multiLevelType w:val="hybridMultilevel"/>
    <w:tmpl w:val="84FC6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2NTUwNbYwM7E0tTRQ0lEKTi0uzszPAykwqgUAlP5vsywAAAA="/>
  </w:docVars>
  <w:rsids>
    <w:rsidRoot w:val="00C7225B"/>
    <w:rsid w:val="000117F2"/>
    <w:rsid w:val="00016F4F"/>
    <w:rsid w:val="00023D51"/>
    <w:rsid w:val="00044B97"/>
    <w:rsid w:val="00060AC0"/>
    <w:rsid w:val="00073AED"/>
    <w:rsid w:val="00075840"/>
    <w:rsid w:val="00085F4F"/>
    <w:rsid w:val="000901B0"/>
    <w:rsid w:val="000F158E"/>
    <w:rsid w:val="000F3F75"/>
    <w:rsid w:val="001227FB"/>
    <w:rsid w:val="00130256"/>
    <w:rsid w:val="00156721"/>
    <w:rsid w:val="00162E4D"/>
    <w:rsid w:val="001658E3"/>
    <w:rsid w:val="00176578"/>
    <w:rsid w:val="001B63E3"/>
    <w:rsid w:val="001C53B9"/>
    <w:rsid w:val="001D7C0E"/>
    <w:rsid w:val="001E052C"/>
    <w:rsid w:val="001E746F"/>
    <w:rsid w:val="00200142"/>
    <w:rsid w:val="0023151A"/>
    <w:rsid w:val="00234403"/>
    <w:rsid w:val="002472E3"/>
    <w:rsid w:val="0025219F"/>
    <w:rsid w:val="00286984"/>
    <w:rsid w:val="002A5FC6"/>
    <w:rsid w:val="002E6A0E"/>
    <w:rsid w:val="002F094B"/>
    <w:rsid w:val="00300404"/>
    <w:rsid w:val="00302498"/>
    <w:rsid w:val="00312F00"/>
    <w:rsid w:val="00324BEC"/>
    <w:rsid w:val="00327318"/>
    <w:rsid w:val="003754AC"/>
    <w:rsid w:val="00383B4E"/>
    <w:rsid w:val="00385A36"/>
    <w:rsid w:val="00390BFF"/>
    <w:rsid w:val="003B58E8"/>
    <w:rsid w:val="003D4F61"/>
    <w:rsid w:val="004553CE"/>
    <w:rsid w:val="004712DC"/>
    <w:rsid w:val="00482C41"/>
    <w:rsid w:val="004B15EA"/>
    <w:rsid w:val="004B473A"/>
    <w:rsid w:val="004D7109"/>
    <w:rsid w:val="0051433A"/>
    <w:rsid w:val="00516C22"/>
    <w:rsid w:val="0052623A"/>
    <w:rsid w:val="00532001"/>
    <w:rsid w:val="00533850"/>
    <w:rsid w:val="00577AE6"/>
    <w:rsid w:val="005A1027"/>
    <w:rsid w:val="005C1283"/>
    <w:rsid w:val="006074BC"/>
    <w:rsid w:val="006077A8"/>
    <w:rsid w:val="006C2966"/>
    <w:rsid w:val="006C34B4"/>
    <w:rsid w:val="007177C6"/>
    <w:rsid w:val="00732085"/>
    <w:rsid w:val="00756E95"/>
    <w:rsid w:val="007733F4"/>
    <w:rsid w:val="007935C3"/>
    <w:rsid w:val="007B13D4"/>
    <w:rsid w:val="007B6D20"/>
    <w:rsid w:val="007D34CE"/>
    <w:rsid w:val="007E7395"/>
    <w:rsid w:val="00832C55"/>
    <w:rsid w:val="0084358B"/>
    <w:rsid w:val="0084524B"/>
    <w:rsid w:val="00850EE6"/>
    <w:rsid w:val="00865971"/>
    <w:rsid w:val="00866ED7"/>
    <w:rsid w:val="00871D2F"/>
    <w:rsid w:val="00881344"/>
    <w:rsid w:val="008816F8"/>
    <w:rsid w:val="008A7FBB"/>
    <w:rsid w:val="008C7813"/>
    <w:rsid w:val="00911F17"/>
    <w:rsid w:val="00977C8F"/>
    <w:rsid w:val="00981DC5"/>
    <w:rsid w:val="009A54E4"/>
    <w:rsid w:val="009D50BD"/>
    <w:rsid w:val="009E2696"/>
    <w:rsid w:val="009E7EC4"/>
    <w:rsid w:val="009F4AB4"/>
    <w:rsid w:val="009F4E3F"/>
    <w:rsid w:val="009F51EF"/>
    <w:rsid w:val="00A23B23"/>
    <w:rsid w:val="00A4268E"/>
    <w:rsid w:val="00A73AB5"/>
    <w:rsid w:val="00A80D39"/>
    <w:rsid w:val="00AA4FF5"/>
    <w:rsid w:val="00AA78A0"/>
    <w:rsid w:val="00AB22FB"/>
    <w:rsid w:val="00AC0C70"/>
    <w:rsid w:val="00AE06AA"/>
    <w:rsid w:val="00AE17E5"/>
    <w:rsid w:val="00B220A2"/>
    <w:rsid w:val="00B302A3"/>
    <w:rsid w:val="00B40D77"/>
    <w:rsid w:val="00B445D1"/>
    <w:rsid w:val="00B8624D"/>
    <w:rsid w:val="00BF0E41"/>
    <w:rsid w:val="00C0530E"/>
    <w:rsid w:val="00C1096E"/>
    <w:rsid w:val="00C25AF0"/>
    <w:rsid w:val="00C564F2"/>
    <w:rsid w:val="00C7225B"/>
    <w:rsid w:val="00C76B30"/>
    <w:rsid w:val="00C80FC9"/>
    <w:rsid w:val="00C85EE6"/>
    <w:rsid w:val="00CA670B"/>
    <w:rsid w:val="00CB3EFA"/>
    <w:rsid w:val="00CB7229"/>
    <w:rsid w:val="00CD2B99"/>
    <w:rsid w:val="00CE7E64"/>
    <w:rsid w:val="00D1077D"/>
    <w:rsid w:val="00D17DFD"/>
    <w:rsid w:val="00D25E46"/>
    <w:rsid w:val="00D373BF"/>
    <w:rsid w:val="00D72F8D"/>
    <w:rsid w:val="00D73A87"/>
    <w:rsid w:val="00DE061C"/>
    <w:rsid w:val="00E133E1"/>
    <w:rsid w:val="00E20F3B"/>
    <w:rsid w:val="00E36590"/>
    <w:rsid w:val="00E46732"/>
    <w:rsid w:val="00E57478"/>
    <w:rsid w:val="00E67017"/>
    <w:rsid w:val="00EA09F9"/>
    <w:rsid w:val="00EA3EA4"/>
    <w:rsid w:val="00ED58F7"/>
    <w:rsid w:val="00EE013F"/>
    <w:rsid w:val="00EF134A"/>
    <w:rsid w:val="00F0746E"/>
    <w:rsid w:val="00F1007B"/>
    <w:rsid w:val="00F2120E"/>
    <w:rsid w:val="00F23C6F"/>
    <w:rsid w:val="00F24B42"/>
    <w:rsid w:val="00F32C67"/>
    <w:rsid w:val="00F37BD5"/>
    <w:rsid w:val="00F54565"/>
    <w:rsid w:val="00F67C6D"/>
    <w:rsid w:val="00F757C6"/>
    <w:rsid w:val="00F80155"/>
    <w:rsid w:val="00FB4437"/>
    <w:rsid w:val="00FF66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HAnsi"/>
        <w:color w:val="000000" w:themeColor="text1"/>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530E"/>
  </w:style>
  <w:style w:type="paragraph" w:styleId="Heading1">
    <w:name w:val="heading 1"/>
    <w:basedOn w:val="Normal"/>
    <w:next w:val="Normal"/>
    <w:link w:val="Heading1Char"/>
    <w:uiPriority w:val="9"/>
    <w:qFormat/>
    <w:rsid w:val="003754A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E6A0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2E6A0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E6A0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2E6A0E"/>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17657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176578"/>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176578"/>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4A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E6A0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2E6A0E"/>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2E6A0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2E6A0E"/>
    <w:rPr>
      <w:rFonts w:asciiTheme="majorHAnsi" w:eastAsiaTheme="majorEastAsia" w:hAnsiTheme="majorHAnsi" w:cstheme="majorBidi"/>
      <w:color w:val="365F91" w:themeColor="accent1" w:themeShade="BF"/>
    </w:rPr>
  </w:style>
  <w:style w:type="paragraph" w:styleId="ListParagraph">
    <w:name w:val="List Paragraph"/>
    <w:basedOn w:val="Normal"/>
    <w:uiPriority w:val="34"/>
    <w:qFormat/>
    <w:rsid w:val="00023D51"/>
    <w:pPr>
      <w:ind w:left="720"/>
      <w:contextualSpacing/>
    </w:pPr>
  </w:style>
  <w:style w:type="character" w:customStyle="1" w:styleId="Heading6Char">
    <w:name w:val="Heading 6 Char"/>
    <w:basedOn w:val="DefaultParagraphFont"/>
    <w:link w:val="Heading6"/>
    <w:uiPriority w:val="9"/>
    <w:rsid w:val="0017657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17657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176578"/>
    <w:rPr>
      <w:rFonts w:asciiTheme="majorHAnsi" w:eastAsiaTheme="majorEastAsia" w:hAnsiTheme="majorHAnsi" w:cstheme="majorBidi"/>
      <w:color w:val="272727" w:themeColor="text1" w:themeTint="D8"/>
      <w:sz w:val="21"/>
      <w:szCs w:val="21"/>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0</TotalTime>
  <Pages>4</Pages>
  <Words>913</Words>
  <Characters>5209</Characters>
  <Application>Microsoft Office Word</Application>
  <DocSecurity>0</DocSecurity>
  <Lines>43</Lines>
  <Paragraphs>12</Paragraphs>
  <ScaleCrop>false</ScaleCrop>
  <Company/>
  <LinksUpToDate>false</LinksUpToDate>
  <CharactersWithSpaces>61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K</dc:creator>
  <cp:keywords/>
  <dc:description/>
  <cp:lastModifiedBy>Avinash Dhanait</cp:lastModifiedBy>
  <cp:revision>160</cp:revision>
  <dcterms:created xsi:type="dcterms:W3CDTF">2020-06-23T03:04:00Z</dcterms:created>
  <dcterms:modified xsi:type="dcterms:W3CDTF">2020-06-24T05:37:00Z</dcterms:modified>
</cp:coreProperties>
</file>